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AC2242" w14:textId="3ED2AFF5" w:rsidR="001529E0" w:rsidRPr="00626C92" w:rsidRDefault="00652EA1" w:rsidP="00626C92">
      <w:pPr>
        <w:pStyle w:val="NoSpacing"/>
        <w:jc w:val="center"/>
        <w:rPr>
          <w:b/>
          <w:bCs/>
          <w:sz w:val="26"/>
          <w:szCs w:val="26"/>
        </w:rPr>
      </w:pPr>
      <w:r w:rsidRPr="00626C92">
        <w:rPr>
          <w:b/>
          <w:bCs/>
          <w:sz w:val="26"/>
          <w:szCs w:val="26"/>
        </w:rPr>
        <w:t>CLARK COUNTY – WISCONSIN STATE FAIR FU</w:t>
      </w:r>
      <w:r w:rsidR="00626C92">
        <w:rPr>
          <w:b/>
          <w:bCs/>
          <w:sz w:val="26"/>
          <w:szCs w:val="26"/>
        </w:rPr>
        <w:t>N</w:t>
      </w:r>
      <w:r w:rsidRPr="00626C92">
        <w:rPr>
          <w:b/>
          <w:bCs/>
          <w:sz w:val="26"/>
          <w:szCs w:val="26"/>
        </w:rPr>
        <w:t>DING REQUEST</w:t>
      </w:r>
    </w:p>
    <w:p w14:paraId="4AD161AE" w14:textId="128BD038" w:rsidR="00652EA1" w:rsidRPr="00626C92" w:rsidRDefault="00652EA1" w:rsidP="00652EA1">
      <w:pPr>
        <w:pStyle w:val="NoSpacing"/>
        <w:jc w:val="center"/>
        <w:rPr>
          <w:b/>
          <w:bCs/>
          <w:sz w:val="26"/>
          <w:szCs w:val="26"/>
        </w:rPr>
      </w:pPr>
      <w:r w:rsidRPr="00626C92">
        <w:rPr>
          <w:b/>
          <w:bCs/>
          <w:sz w:val="26"/>
          <w:szCs w:val="26"/>
        </w:rPr>
        <w:t>202</w:t>
      </w:r>
      <w:r w:rsidR="00E0474D">
        <w:rPr>
          <w:b/>
          <w:bCs/>
          <w:sz w:val="26"/>
          <w:szCs w:val="26"/>
        </w:rPr>
        <w:t>2</w:t>
      </w:r>
    </w:p>
    <w:p w14:paraId="7001247D" w14:textId="76E1B503" w:rsidR="00652EA1" w:rsidRDefault="00652EA1" w:rsidP="00652EA1">
      <w:pPr>
        <w:pStyle w:val="NoSpacing"/>
        <w:jc w:val="center"/>
        <w:rPr>
          <w:b/>
          <w:bCs/>
        </w:rPr>
      </w:pPr>
    </w:p>
    <w:p w14:paraId="4BEA199E" w14:textId="6855955C" w:rsidR="00652EA1" w:rsidRDefault="00652EA1" w:rsidP="00652EA1">
      <w:pPr>
        <w:pStyle w:val="NoSpacing"/>
        <w:rPr>
          <w:b/>
          <w:bCs/>
        </w:rPr>
      </w:pPr>
      <w:r>
        <w:rPr>
          <w:b/>
          <w:bCs/>
        </w:rPr>
        <w:t>NAME: _____________________________________________________</w:t>
      </w:r>
    </w:p>
    <w:p w14:paraId="2C9FE31B" w14:textId="0CD8498B" w:rsidR="00652EA1" w:rsidRDefault="00652EA1" w:rsidP="00652EA1">
      <w:pPr>
        <w:pStyle w:val="NoSpacing"/>
        <w:rPr>
          <w:b/>
          <w:bCs/>
        </w:rPr>
      </w:pPr>
    </w:p>
    <w:p w14:paraId="608A1EF4" w14:textId="2840DB0B" w:rsidR="00652EA1" w:rsidRDefault="00652EA1" w:rsidP="00652EA1">
      <w:pPr>
        <w:pStyle w:val="NoSpacing"/>
        <w:rPr>
          <w:b/>
          <w:bCs/>
        </w:rPr>
      </w:pPr>
      <w:r>
        <w:rPr>
          <w:b/>
          <w:bCs/>
        </w:rPr>
        <w:t>ADDRESS: _________________________________________________________________</w:t>
      </w:r>
    </w:p>
    <w:p w14:paraId="44B06E66" w14:textId="77777777" w:rsidR="00232647" w:rsidRDefault="00232647" w:rsidP="00652EA1">
      <w:pPr>
        <w:pStyle w:val="NoSpacing"/>
        <w:rPr>
          <w:b/>
          <w:bCs/>
        </w:rPr>
      </w:pPr>
    </w:p>
    <w:p w14:paraId="658A7557" w14:textId="72295BAF" w:rsidR="00232647" w:rsidRDefault="00652EA1" w:rsidP="00652EA1">
      <w:pPr>
        <w:pStyle w:val="NoSpacing"/>
        <w:rPr>
          <w:b/>
          <w:bCs/>
        </w:rPr>
      </w:pPr>
      <w:r>
        <w:rPr>
          <w:b/>
          <w:bCs/>
        </w:rPr>
        <w:t>4-H CLUB</w:t>
      </w:r>
      <w:proofErr w:type="gramStart"/>
      <w:r>
        <w:rPr>
          <w:b/>
          <w:bCs/>
        </w:rPr>
        <w:t>:_</w:t>
      </w:r>
      <w:proofErr w:type="gramEnd"/>
      <w:r>
        <w:rPr>
          <w:b/>
          <w:bCs/>
        </w:rPr>
        <w:t>______________________________________________</w:t>
      </w:r>
      <w:r w:rsidR="00232647">
        <w:rPr>
          <w:b/>
          <w:bCs/>
        </w:rPr>
        <w:t xml:space="preserve"> </w:t>
      </w:r>
    </w:p>
    <w:p w14:paraId="0B0B9B89" w14:textId="77777777" w:rsidR="00232647" w:rsidRDefault="00232647" w:rsidP="00652EA1">
      <w:pPr>
        <w:pStyle w:val="NoSpacing"/>
        <w:rPr>
          <w:b/>
          <w:bCs/>
        </w:rPr>
      </w:pPr>
    </w:p>
    <w:p w14:paraId="73914556" w14:textId="07FF0263" w:rsidR="00652EA1" w:rsidRDefault="00652EA1" w:rsidP="00652EA1">
      <w:pPr>
        <w:pStyle w:val="NoSpacing"/>
        <w:rPr>
          <w:b/>
          <w:bCs/>
        </w:rPr>
      </w:pPr>
      <w:r>
        <w:rPr>
          <w:b/>
          <w:bCs/>
        </w:rPr>
        <w:t>SPECIES</w:t>
      </w:r>
      <w:r w:rsidR="002E223F">
        <w:rPr>
          <w:b/>
          <w:bCs/>
        </w:rPr>
        <w:t>/EVENT</w:t>
      </w:r>
      <w:proofErr w:type="gramStart"/>
      <w:r>
        <w:rPr>
          <w:b/>
          <w:bCs/>
        </w:rPr>
        <w:t>:_</w:t>
      </w:r>
      <w:proofErr w:type="gramEnd"/>
      <w:r>
        <w:rPr>
          <w:b/>
          <w:bCs/>
        </w:rPr>
        <w:t>_______________________________</w:t>
      </w:r>
    </w:p>
    <w:p w14:paraId="69A581F5" w14:textId="0D777C75" w:rsidR="00652EA1" w:rsidRDefault="00652EA1" w:rsidP="00652EA1">
      <w:pPr>
        <w:pStyle w:val="NoSpacing"/>
        <w:rPr>
          <w:b/>
          <w:bCs/>
        </w:rPr>
      </w:pPr>
    </w:p>
    <w:p w14:paraId="3B6AA9BD" w14:textId="055BBD57" w:rsidR="00652EA1" w:rsidRPr="00AD2EBD" w:rsidRDefault="00652EA1" w:rsidP="00E76564">
      <w:pPr>
        <w:pStyle w:val="NoSpacing"/>
        <w:numPr>
          <w:ilvl w:val="0"/>
          <w:numId w:val="1"/>
        </w:numPr>
      </w:pPr>
      <w:r w:rsidRPr="00AD2EBD">
        <w:t xml:space="preserve">Leaders Federation </w:t>
      </w:r>
      <w:r w:rsidR="00E76564" w:rsidRPr="00AD2EBD">
        <w:t>c</w:t>
      </w:r>
      <w:r w:rsidRPr="00AD2EBD">
        <w:t xml:space="preserve">overs </w:t>
      </w:r>
      <w:r w:rsidR="00E76564" w:rsidRPr="00AD2EBD">
        <w:t>u</w:t>
      </w:r>
      <w:r w:rsidRPr="00AD2EBD">
        <w:t xml:space="preserve">p </w:t>
      </w:r>
      <w:r w:rsidR="00E76564" w:rsidRPr="00AD2EBD">
        <w:t>t</w:t>
      </w:r>
      <w:r w:rsidRPr="00AD2EBD">
        <w:t>o $145 per participant (must be a Clark Co 4-H member) for the following species:  Dairy, Rabbits, Sheep, Swine, Goats, Poultry.</w:t>
      </w:r>
    </w:p>
    <w:p w14:paraId="1A624336" w14:textId="752B5F18" w:rsidR="00652EA1" w:rsidRDefault="00652EA1" w:rsidP="00E76564">
      <w:pPr>
        <w:pStyle w:val="NoSpacing"/>
        <w:numPr>
          <w:ilvl w:val="0"/>
          <w:numId w:val="1"/>
        </w:numPr>
      </w:pPr>
      <w:r w:rsidRPr="00AD2EBD">
        <w:t xml:space="preserve">Leaders Federation </w:t>
      </w:r>
      <w:r w:rsidR="00E76564" w:rsidRPr="00AD2EBD">
        <w:t>cover</w:t>
      </w:r>
      <w:r w:rsidR="001529BB">
        <w:t>s</w:t>
      </w:r>
      <w:r w:rsidR="00E76564" w:rsidRPr="00AD2EBD">
        <w:t xml:space="preserve"> up t</w:t>
      </w:r>
      <w:r w:rsidRPr="00AD2EBD">
        <w:t>o $200 per participant (must be a Clark Co 4-H member) for the following species:  Horse Expo</w:t>
      </w:r>
      <w:r w:rsidR="004A48C2">
        <w:t xml:space="preserve"> and </w:t>
      </w:r>
      <w:r w:rsidRPr="00AD2EBD">
        <w:t>Horse Gymkhana</w:t>
      </w:r>
    </w:p>
    <w:p w14:paraId="369D3F00" w14:textId="50000331" w:rsidR="00652EA1" w:rsidRDefault="002E223F" w:rsidP="00FC0C8B">
      <w:pPr>
        <w:pStyle w:val="NoSpacing"/>
        <w:numPr>
          <w:ilvl w:val="0"/>
          <w:numId w:val="1"/>
        </w:numPr>
      </w:pPr>
      <w:r w:rsidRPr="00AD2EBD">
        <w:t>Leaders Federation cover</w:t>
      </w:r>
      <w:r>
        <w:t>s</w:t>
      </w:r>
      <w:r w:rsidRPr="00AD2EBD">
        <w:t xml:space="preserve"> </w:t>
      </w:r>
      <w:r>
        <w:t xml:space="preserve">registration for State Dog Show </w:t>
      </w:r>
      <w:r w:rsidRPr="00AD2EBD">
        <w:t>participant</w:t>
      </w:r>
      <w:r>
        <w:t>s</w:t>
      </w:r>
      <w:r w:rsidRPr="00AD2EBD">
        <w:t xml:space="preserve"> (must be a Clark Co 4-H member) </w:t>
      </w:r>
    </w:p>
    <w:p w14:paraId="2B8749FD" w14:textId="417921A0" w:rsidR="001D0F51" w:rsidRPr="00AD2EBD" w:rsidRDefault="001D0F51" w:rsidP="00FC0C8B">
      <w:pPr>
        <w:pStyle w:val="NoSpacing"/>
        <w:numPr>
          <w:ilvl w:val="0"/>
          <w:numId w:val="1"/>
        </w:numPr>
      </w:pPr>
      <w:r>
        <w:t xml:space="preserve">Dog and Horse Project kids that </w:t>
      </w:r>
      <w:r w:rsidR="00CB5761">
        <w:t>think they may want to</w:t>
      </w:r>
      <w:r w:rsidR="00626C92">
        <w:t xml:space="preserve"> go</w:t>
      </w:r>
      <w:r w:rsidR="00CB5761">
        <w:t xml:space="preserve"> and may qualify for State must also complete their 2 </w:t>
      </w:r>
      <w:proofErr w:type="spellStart"/>
      <w:r w:rsidR="00CB5761">
        <w:t>hr</w:t>
      </w:r>
      <w:proofErr w:type="spellEnd"/>
      <w:r w:rsidR="00CB5761">
        <w:t xml:space="preserve"> volunteer time </w:t>
      </w:r>
      <w:r w:rsidR="00440B0E">
        <w:t>in</w:t>
      </w:r>
      <w:r w:rsidR="00626C92">
        <w:t xml:space="preserve"> one of the </w:t>
      </w:r>
      <w:r w:rsidR="00440B0E">
        <w:t>areas</w:t>
      </w:r>
      <w:r w:rsidR="00CB5761">
        <w:t xml:space="preserve"> listed below</w:t>
      </w:r>
    </w:p>
    <w:p w14:paraId="376CCC49" w14:textId="3D3261D6" w:rsidR="00E76564" w:rsidRDefault="00652EA1" w:rsidP="00251904">
      <w:pPr>
        <w:pStyle w:val="NoSpacing"/>
        <w:numPr>
          <w:ilvl w:val="0"/>
          <w:numId w:val="1"/>
        </w:numPr>
      </w:pPr>
      <w:r w:rsidRPr="00AD2EBD">
        <w:t xml:space="preserve">Funds will be paid </w:t>
      </w:r>
      <w:r w:rsidR="00E76564" w:rsidRPr="00AD2EBD">
        <w:t xml:space="preserve">out </w:t>
      </w:r>
      <w:r w:rsidRPr="00AD2EBD">
        <w:t>after the Clark County Fair</w:t>
      </w:r>
      <w:r w:rsidR="00440C69">
        <w:t xml:space="preserve"> or after the completion of you</w:t>
      </w:r>
      <w:r w:rsidR="00DE0EDE">
        <w:t>r</w:t>
      </w:r>
      <w:r w:rsidR="00440C69">
        <w:t xml:space="preserve"> participation in the state event/show, whichever i</w:t>
      </w:r>
      <w:r w:rsidR="00B93AE9">
        <w:t xml:space="preserve">s </w:t>
      </w:r>
      <w:proofErr w:type="spellStart"/>
      <w:r w:rsidR="00B93AE9">
        <w:t>latter</w:t>
      </w:r>
      <w:proofErr w:type="spellEnd"/>
      <w:r w:rsidR="00B93AE9">
        <w:t>.</w:t>
      </w:r>
    </w:p>
    <w:p w14:paraId="41D8156E" w14:textId="77777777" w:rsidR="00111486" w:rsidRPr="00111486" w:rsidRDefault="00111486" w:rsidP="00111486">
      <w:pPr>
        <w:pStyle w:val="NoSpacing"/>
        <w:numPr>
          <w:ilvl w:val="0"/>
          <w:numId w:val="1"/>
        </w:numPr>
        <w:rPr>
          <w:rFonts w:cstheme="minorHAnsi"/>
          <w:color w:val="222222"/>
          <w:shd w:val="clear" w:color="auto" w:fill="FFFFFF"/>
        </w:rPr>
      </w:pPr>
      <w:r w:rsidRPr="00111486">
        <w:rPr>
          <w:rFonts w:cstheme="minorHAnsi"/>
          <w:color w:val="222222"/>
          <w:shd w:val="clear" w:color="auto" w:fill="FFFFFF"/>
        </w:rPr>
        <w:t>If you are competing in the State Fair/Competition for multiple species please fill out a form for each species.</w:t>
      </w:r>
    </w:p>
    <w:p w14:paraId="1D581BF6" w14:textId="2B7B6209" w:rsidR="00E76564" w:rsidRPr="00AD2EBD" w:rsidRDefault="00E76564" w:rsidP="00E76564">
      <w:pPr>
        <w:pStyle w:val="NoSpacing"/>
        <w:numPr>
          <w:ilvl w:val="0"/>
          <w:numId w:val="1"/>
        </w:numPr>
      </w:pPr>
      <w:r w:rsidRPr="00AD2EBD">
        <w:t xml:space="preserve">4-H members receiving funding must spend a minimum of 2 </w:t>
      </w:r>
      <w:proofErr w:type="spellStart"/>
      <w:r w:rsidRPr="00AD2EBD">
        <w:t>hrs</w:t>
      </w:r>
      <w:proofErr w:type="spellEnd"/>
      <w:r w:rsidRPr="00AD2EBD">
        <w:t xml:space="preserve"> volunteering in one of the following areas: </w:t>
      </w:r>
    </w:p>
    <w:p w14:paraId="006CAD99" w14:textId="4F5C45D5" w:rsidR="00E76564" w:rsidRPr="00AD2EBD" w:rsidRDefault="00E76564" w:rsidP="00E76564">
      <w:pPr>
        <w:pStyle w:val="NoSpacing"/>
        <w:numPr>
          <w:ilvl w:val="1"/>
          <w:numId w:val="1"/>
        </w:numPr>
      </w:pPr>
      <w:r w:rsidRPr="00AD2EBD">
        <w:t>4-H Food Stand (can be during your 4-H Club’s required time in the stand)</w:t>
      </w:r>
    </w:p>
    <w:p w14:paraId="01E7C551" w14:textId="2B781237" w:rsidR="00E76564" w:rsidRPr="00AD2EBD" w:rsidRDefault="00E76564" w:rsidP="00E76564">
      <w:pPr>
        <w:pStyle w:val="NoSpacing"/>
        <w:numPr>
          <w:ilvl w:val="1"/>
          <w:numId w:val="1"/>
        </w:numPr>
      </w:pPr>
      <w:r w:rsidRPr="00AD2EBD">
        <w:t xml:space="preserve">Fairgrounds Revitalization Raffle Basket Ticket Sales </w:t>
      </w:r>
    </w:p>
    <w:p w14:paraId="4988B35F" w14:textId="58E90B3A" w:rsidR="00E76564" w:rsidRPr="00AD2EBD" w:rsidRDefault="00E76564" w:rsidP="00E76564">
      <w:pPr>
        <w:pStyle w:val="NoSpacing"/>
        <w:numPr>
          <w:ilvl w:val="1"/>
          <w:numId w:val="1"/>
        </w:numPr>
      </w:pPr>
      <w:r w:rsidRPr="00AD2EBD">
        <w:t xml:space="preserve">Project </w:t>
      </w:r>
      <w:r w:rsidR="00EB3A34">
        <w:t>check in</w:t>
      </w:r>
      <w:r w:rsidRPr="00AD2EBD">
        <w:t xml:space="preserve"> </w:t>
      </w:r>
      <w:r w:rsidR="00173E0B">
        <w:t xml:space="preserve">- </w:t>
      </w:r>
      <w:r w:rsidRPr="00AD2EBD">
        <w:t xml:space="preserve">Tuesday night </w:t>
      </w:r>
      <w:r w:rsidR="00173E0B">
        <w:t xml:space="preserve">before </w:t>
      </w:r>
      <w:r w:rsidRPr="00AD2EBD">
        <w:t>or Wednesday morning of the fair</w:t>
      </w:r>
    </w:p>
    <w:p w14:paraId="76F92B1B" w14:textId="4FF7B2A7" w:rsidR="00E76564" w:rsidRPr="00AD2EBD" w:rsidRDefault="00E76564" w:rsidP="00E76564">
      <w:pPr>
        <w:pStyle w:val="NoSpacing"/>
      </w:pPr>
    </w:p>
    <w:p w14:paraId="435A8E0E" w14:textId="39B2E6E2" w:rsidR="00E76564" w:rsidRPr="00AD2EBD" w:rsidRDefault="00E76564" w:rsidP="00E76564">
      <w:pPr>
        <w:pStyle w:val="NoSpacing"/>
        <w:numPr>
          <w:ilvl w:val="0"/>
          <w:numId w:val="2"/>
        </w:numPr>
      </w:pPr>
      <w:r w:rsidRPr="00AD2EBD">
        <w:t xml:space="preserve">Member’s time must be verified by the adult in charge of the above areas. </w:t>
      </w:r>
    </w:p>
    <w:p w14:paraId="1F503143" w14:textId="772DF0BF" w:rsidR="00E76564" w:rsidRPr="00AD2EBD" w:rsidRDefault="00E76564" w:rsidP="00E76564">
      <w:pPr>
        <w:pStyle w:val="NoSpacing"/>
        <w:numPr>
          <w:ilvl w:val="0"/>
          <w:numId w:val="2"/>
        </w:numPr>
      </w:pPr>
      <w:r w:rsidRPr="00AD2EBD">
        <w:t xml:space="preserve">Food booth sign up can be done via your club. Raffle ticket sales and project check in </w:t>
      </w:r>
      <w:r w:rsidR="00AD2EBD" w:rsidRPr="00AD2EBD">
        <w:t xml:space="preserve">volunteer </w:t>
      </w:r>
      <w:r w:rsidRPr="00AD2EBD">
        <w:t xml:space="preserve">sign up info will be </w:t>
      </w:r>
      <w:r w:rsidR="00AD2EBD" w:rsidRPr="00AD2EBD">
        <w:t>in the Clover</w:t>
      </w:r>
      <w:r w:rsidR="0059516B">
        <w:t>leaf</w:t>
      </w:r>
      <w:r w:rsidR="00AD2EBD" w:rsidRPr="00AD2EBD">
        <w:t xml:space="preserve"> newsletter. It is your responsibility to sign up for a time.</w:t>
      </w:r>
    </w:p>
    <w:p w14:paraId="790C1DD3" w14:textId="11F5BDD9" w:rsidR="00E76564" w:rsidRPr="00AD2EBD" w:rsidRDefault="00E76564" w:rsidP="00E76564">
      <w:pPr>
        <w:pStyle w:val="NoSpacing"/>
        <w:numPr>
          <w:ilvl w:val="0"/>
          <w:numId w:val="2"/>
        </w:numPr>
      </w:pPr>
      <w:r w:rsidRPr="00AD2EBD">
        <w:t>Volunteer spots are limited in certain areas and based on first come first serve.</w:t>
      </w:r>
    </w:p>
    <w:p w14:paraId="1009A4FF" w14:textId="46FDF748" w:rsidR="00E76564" w:rsidRPr="00AD2EBD" w:rsidRDefault="00E76564" w:rsidP="00E76564">
      <w:pPr>
        <w:pStyle w:val="NoSpacing"/>
        <w:numPr>
          <w:ilvl w:val="0"/>
          <w:numId w:val="2"/>
        </w:numPr>
      </w:pPr>
      <w:r w:rsidRPr="00AD2EBD">
        <w:t>For the 2021 Fair masks in these areas are mandatory no exceptions per the Wisconsin 4-H Rules.</w:t>
      </w:r>
    </w:p>
    <w:p w14:paraId="180457F4" w14:textId="50A191F5" w:rsidR="00E76564" w:rsidRPr="00AD2EBD" w:rsidRDefault="00E76564" w:rsidP="00E76564">
      <w:pPr>
        <w:pStyle w:val="NoSpacing"/>
        <w:numPr>
          <w:ilvl w:val="0"/>
          <w:numId w:val="2"/>
        </w:numPr>
      </w:pPr>
      <w:r w:rsidRPr="00AD2EBD">
        <w:t>Failure to volunteer for your 2 hour shift will result in no reimbursement from the Clark County Leaders Federation.</w:t>
      </w:r>
    </w:p>
    <w:p w14:paraId="61695179" w14:textId="77777777" w:rsidR="00232647" w:rsidRPr="00AD2EBD" w:rsidRDefault="00232647" w:rsidP="00232647">
      <w:pPr>
        <w:pStyle w:val="NoSpacing"/>
      </w:pPr>
    </w:p>
    <w:p w14:paraId="2F44C580" w14:textId="18443EB2" w:rsidR="00E76564" w:rsidRDefault="00E76564" w:rsidP="00E76564">
      <w:pPr>
        <w:pStyle w:val="NoSpacing"/>
        <w:rPr>
          <w:b/>
          <w:bCs/>
        </w:rPr>
      </w:pPr>
      <w:r>
        <w:rPr>
          <w:b/>
          <w:bCs/>
        </w:rPr>
        <w:t>I understand the above requirements and understand failure to meet the above requirements will result in no reimbursement from the Clark County Leaders Federation.</w:t>
      </w:r>
    </w:p>
    <w:p w14:paraId="0D25EA6A" w14:textId="029E9D62" w:rsidR="00E76564" w:rsidRDefault="00E76564" w:rsidP="00E76564">
      <w:pPr>
        <w:pStyle w:val="NoSpacing"/>
        <w:rPr>
          <w:b/>
          <w:bCs/>
        </w:rPr>
      </w:pPr>
    </w:p>
    <w:p w14:paraId="34E46FB7" w14:textId="718605D5" w:rsidR="00232647" w:rsidRDefault="00232647" w:rsidP="00E76564">
      <w:pPr>
        <w:pStyle w:val="NoSpacing"/>
        <w:rPr>
          <w:b/>
          <w:bCs/>
        </w:rPr>
      </w:pPr>
      <w:r>
        <w:rPr>
          <w:b/>
          <w:bCs/>
        </w:rPr>
        <w:t>__________________________________________</w:t>
      </w:r>
      <w:r>
        <w:rPr>
          <w:b/>
          <w:bCs/>
        </w:rPr>
        <w:tab/>
        <w:t>_______________________________________</w:t>
      </w:r>
    </w:p>
    <w:p w14:paraId="54F021CD" w14:textId="4C8EC037" w:rsidR="00232647" w:rsidRDefault="00232647" w:rsidP="00232647">
      <w:pPr>
        <w:pStyle w:val="NoSpacing"/>
        <w:rPr>
          <w:b/>
          <w:bCs/>
        </w:rPr>
      </w:pPr>
      <w:r>
        <w:rPr>
          <w:b/>
          <w:bCs/>
        </w:rPr>
        <w:t>4-H Member Signatur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arent/Guardian Signature</w:t>
      </w:r>
    </w:p>
    <w:p w14:paraId="2F1FEFF2" w14:textId="77777777" w:rsidR="00AD2EBD" w:rsidRDefault="00AD2EBD" w:rsidP="00AD2EBD">
      <w:pPr>
        <w:pStyle w:val="NoSpacing"/>
        <w:rPr>
          <w:b/>
          <w:bCs/>
        </w:rPr>
      </w:pPr>
    </w:p>
    <w:p w14:paraId="4C51CF1C" w14:textId="77777777" w:rsidR="00226147" w:rsidRDefault="00226147" w:rsidP="00AD2EBD">
      <w:pPr>
        <w:pStyle w:val="NoSpacing"/>
        <w:pBdr>
          <w:bottom w:val="dotted" w:sz="24" w:space="1" w:color="auto"/>
        </w:pBdr>
        <w:jc w:val="center"/>
        <w:rPr>
          <w:b/>
          <w:bCs/>
          <w:sz w:val="26"/>
          <w:szCs w:val="26"/>
        </w:rPr>
      </w:pPr>
    </w:p>
    <w:p w14:paraId="3BD89EF8" w14:textId="77777777" w:rsidR="00226147" w:rsidRDefault="00226147" w:rsidP="00AD2EBD">
      <w:pPr>
        <w:pStyle w:val="NoSpacing"/>
        <w:pBdr>
          <w:bottom w:val="dotted" w:sz="24" w:space="1" w:color="auto"/>
        </w:pBdr>
        <w:jc w:val="center"/>
        <w:rPr>
          <w:b/>
          <w:bCs/>
          <w:sz w:val="26"/>
          <w:szCs w:val="26"/>
        </w:rPr>
      </w:pPr>
    </w:p>
    <w:p w14:paraId="32BBDC30" w14:textId="77777777" w:rsidR="00226147" w:rsidRDefault="00226147" w:rsidP="00AD2EBD">
      <w:pPr>
        <w:pStyle w:val="NoSpacing"/>
        <w:pBdr>
          <w:bottom w:val="dotted" w:sz="24" w:space="1" w:color="auto"/>
        </w:pBdr>
        <w:jc w:val="center"/>
        <w:rPr>
          <w:b/>
          <w:bCs/>
          <w:sz w:val="26"/>
          <w:szCs w:val="26"/>
        </w:rPr>
      </w:pPr>
    </w:p>
    <w:p w14:paraId="16EFF337" w14:textId="77777777" w:rsidR="00226147" w:rsidRDefault="00226147" w:rsidP="00AD2EBD">
      <w:pPr>
        <w:pStyle w:val="NoSpacing"/>
        <w:pBdr>
          <w:bottom w:val="dotted" w:sz="24" w:space="1" w:color="auto"/>
        </w:pBdr>
        <w:jc w:val="center"/>
        <w:rPr>
          <w:b/>
          <w:bCs/>
          <w:sz w:val="26"/>
          <w:szCs w:val="26"/>
        </w:rPr>
      </w:pPr>
    </w:p>
    <w:p w14:paraId="046C253F" w14:textId="77777777" w:rsidR="00226147" w:rsidRDefault="00226147" w:rsidP="00AD2EBD">
      <w:pPr>
        <w:pStyle w:val="NoSpacing"/>
        <w:pBdr>
          <w:bottom w:val="dotted" w:sz="24" w:space="1" w:color="auto"/>
        </w:pBdr>
        <w:jc w:val="center"/>
        <w:rPr>
          <w:b/>
          <w:bCs/>
          <w:sz w:val="26"/>
          <w:szCs w:val="26"/>
        </w:rPr>
      </w:pPr>
    </w:p>
    <w:p w14:paraId="2822122A" w14:textId="77777777" w:rsidR="00226147" w:rsidRDefault="00226147" w:rsidP="00AD2EBD">
      <w:pPr>
        <w:pStyle w:val="NoSpacing"/>
        <w:pBdr>
          <w:bottom w:val="dotted" w:sz="24" w:space="1" w:color="auto"/>
        </w:pBdr>
        <w:jc w:val="center"/>
        <w:rPr>
          <w:b/>
          <w:bCs/>
          <w:sz w:val="26"/>
          <w:szCs w:val="26"/>
        </w:rPr>
      </w:pPr>
    </w:p>
    <w:p w14:paraId="5D6847F7" w14:textId="77777777" w:rsidR="00226147" w:rsidRDefault="00226147" w:rsidP="00AD2EBD">
      <w:pPr>
        <w:pStyle w:val="NoSpacing"/>
        <w:pBdr>
          <w:bottom w:val="dotted" w:sz="24" w:space="1" w:color="auto"/>
        </w:pBdr>
        <w:jc w:val="center"/>
        <w:rPr>
          <w:b/>
          <w:bCs/>
          <w:sz w:val="26"/>
          <w:szCs w:val="26"/>
        </w:rPr>
      </w:pPr>
    </w:p>
    <w:p w14:paraId="0EB44623" w14:textId="3E1F9A1E" w:rsidR="00AD2EBD" w:rsidRPr="009A585B" w:rsidRDefault="009A585B" w:rsidP="00AD2EBD">
      <w:pPr>
        <w:pStyle w:val="NoSpacing"/>
        <w:pBdr>
          <w:bottom w:val="dotted" w:sz="24" w:space="1" w:color="auto"/>
        </w:pBdr>
        <w:jc w:val="center"/>
        <w:rPr>
          <w:b/>
          <w:bCs/>
          <w:sz w:val="26"/>
          <w:szCs w:val="26"/>
        </w:rPr>
      </w:pPr>
      <w:r w:rsidRPr="009A585B">
        <w:rPr>
          <w:b/>
          <w:bCs/>
          <w:sz w:val="26"/>
          <w:szCs w:val="26"/>
        </w:rPr>
        <w:t>POST FAIR VOLUNTEER HOURS DOCUMENTATION</w:t>
      </w:r>
    </w:p>
    <w:p w14:paraId="7823863B" w14:textId="77777777" w:rsidR="009A585B" w:rsidRDefault="009A585B" w:rsidP="00AD2EBD">
      <w:pPr>
        <w:pStyle w:val="NoSpacing"/>
        <w:pBdr>
          <w:bottom w:val="dotted" w:sz="24" w:space="1" w:color="auto"/>
        </w:pBdr>
        <w:jc w:val="center"/>
        <w:rPr>
          <w:b/>
          <w:bCs/>
        </w:rPr>
      </w:pPr>
    </w:p>
    <w:p w14:paraId="3C8795D6" w14:textId="77777777" w:rsidR="00AD2EBD" w:rsidRDefault="00AD2EBD" w:rsidP="00AD2EBD">
      <w:pPr>
        <w:pStyle w:val="NoSpacing"/>
        <w:jc w:val="both"/>
        <w:rPr>
          <w:b/>
          <w:bCs/>
        </w:rPr>
      </w:pPr>
    </w:p>
    <w:p w14:paraId="2A1612A7" w14:textId="2A3FB91E" w:rsidR="00232647" w:rsidRPr="00780E18" w:rsidRDefault="00232647" w:rsidP="00232647">
      <w:pPr>
        <w:pStyle w:val="NoSpacing"/>
        <w:rPr>
          <w:b/>
          <w:bCs/>
          <w:sz w:val="24"/>
          <w:szCs w:val="24"/>
        </w:rPr>
      </w:pPr>
      <w:r w:rsidRPr="00780E18">
        <w:rPr>
          <w:b/>
          <w:bCs/>
          <w:sz w:val="24"/>
          <w:szCs w:val="24"/>
        </w:rPr>
        <w:t>AREA IN WHICH I VOLUNTEERED MY TIME</w:t>
      </w:r>
      <w:proofErr w:type="gramStart"/>
      <w:r w:rsidRPr="00780E18">
        <w:rPr>
          <w:b/>
          <w:bCs/>
          <w:sz w:val="24"/>
          <w:szCs w:val="24"/>
        </w:rPr>
        <w:t>:_</w:t>
      </w:r>
      <w:proofErr w:type="gramEnd"/>
      <w:r w:rsidRPr="00780E18">
        <w:rPr>
          <w:b/>
          <w:bCs/>
          <w:sz w:val="24"/>
          <w:szCs w:val="24"/>
        </w:rPr>
        <w:t>_________________________________________</w:t>
      </w:r>
    </w:p>
    <w:p w14:paraId="42DD3F16" w14:textId="77777777" w:rsidR="00232647" w:rsidRPr="00780E18" w:rsidRDefault="00232647" w:rsidP="00232647">
      <w:pPr>
        <w:pStyle w:val="NoSpacing"/>
        <w:rPr>
          <w:b/>
          <w:bCs/>
          <w:sz w:val="24"/>
          <w:szCs w:val="24"/>
        </w:rPr>
      </w:pPr>
    </w:p>
    <w:p w14:paraId="50E6472C" w14:textId="69AD711D" w:rsidR="00232647" w:rsidRPr="00780E18" w:rsidRDefault="00232647" w:rsidP="00232647">
      <w:pPr>
        <w:pStyle w:val="NoSpacing"/>
        <w:rPr>
          <w:b/>
          <w:bCs/>
          <w:sz w:val="24"/>
          <w:szCs w:val="24"/>
        </w:rPr>
      </w:pPr>
      <w:r w:rsidRPr="00780E18">
        <w:rPr>
          <w:b/>
          <w:bCs/>
          <w:sz w:val="24"/>
          <w:szCs w:val="24"/>
        </w:rPr>
        <w:t>DATE AND TIME OF VOLUNTEER SHIFT</w:t>
      </w:r>
      <w:proofErr w:type="gramStart"/>
      <w:r w:rsidRPr="00780E18">
        <w:rPr>
          <w:b/>
          <w:bCs/>
          <w:sz w:val="24"/>
          <w:szCs w:val="24"/>
        </w:rPr>
        <w:t>:_</w:t>
      </w:r>
      <w:proofErr w:type="gramEnd"/>
      <w:r w:rsidRPr="00780E18">
        <w:rPr>
          <w:b/>
          <w:bCs/>
          <w:sz w:val="24"/>
          <w:szCs w:val="24"/>
        </w:rPr>
        <w:t>____________________________________________</w:t>
      </w:r>
    </w:p>
    <w:p w14:paraId="2DB62592" w14:textId="407A4670" w:rsidR="00232647" w:rsidRDefault="00232647" w:rsidP="00232647">
      <w:pPr>
        <w:pStyle w:val="NoSpacing"/>
        <w:rPr>
          <w:b/>
          <w:bCs/>
          <w:sz w:val="24"/>
          <w:szCs w:val="24"/>
        </w:rPr>
      </w:pPr>
    </w:p>
    <w:p w14:paraId="2DED1EFD" w14:textId="7CCAA3C0" w:rsidR="0059516B" w:rsidRDefault="0059516B" w:rsidP="00232647">
      <w:pPr>
        <w:pStyle w:val="NoSpacing"/>
        <w:rPr>
          <w:b/>
          <w:bCs/>
          <w:sz w:val="24"/>
          <w:szCs w:val="24"/>
        </w:rPr>
      </w:pPr>
    </w:p>
    <w:p w14:paraId="04F906C6" w14:textId="60857D85" w:rsidR="0059516B" w:rsidRDefault="0059516B" w:rsidP="00232647">
      <w:pPr>
        <w:pStyle w:val="NoSpacing"/>
        <w:rPr>
          <w:b/>
          <w:bCs/>
          <w:sz w:val="24"/>
          <w:szCs w:val="24"/>
        </w:rPr>
      </w:pPr>
    </w:p>
    <w:p w14:paraId="7C2D3BDE" w14:textId="77777777" w:rsidR="0059516B" w:rsidRPr="00780E18" w:rsidRDefault="0059516B" w:rsidP="00232647">
      <w:pPr>
        <w:pStyle w:val="NoSpacing"/>
        <w:rPr>
          <w:b/>
          <w:bCs/>
          <w:sz w:val="24"/>
          <w:szCs w:val="24"/>
        </w:rPr>
      </w:pPr>
    </w:p>
    <w:p w14:paraId="47A82B4D" w14:textId="391D0B1A" w:rsidR="00652EA1" w:rsidRPr="009A585B" w:rsidRDefault="00232647" w:rsidP="00232647">
      <w:pPr>
        <w:pStyle w:val="NoSpacing"/>
        <w:jc w:val="center"/>
        <w:rPr>
          <w:rFonts w:cstheme="minorHAnsi"/>
          <w:b/>
          <w:bCs/>
          <w:sz w:val="30"/>
          <w:szCs w:val="30"/>
        </w:rPr>
      </w:pPr>
      <w:r w:rsidRPr="009A585B">
        <w:rPr>
          <w:rFonts w:cstheme="minorHAnsi"/>
          <w:b/>
          <w:bCs/>
          <w:sz w:val="30"/>
          <w:szCs w:val="30"/>
        </w:rPr>
        <w:t>PLEASE RETURN TH</w:t>
      </w:r>
      <w:r w:rsidR="00BB2774">
        <w:rPr>
          <w:rFonts w:cstheme="minorHAnsi"/>
          <w:b/>
          <w:bCs/>
          <w:sz w:val="30"/>
          <w:szCs w:val="30"/>
        </w:rPr>
        <w:t>E ENTIRE</w:t>
      </w:r>
      <w:r w:rsidRPr="009A585B">
        <w:rPr>
          <w:rFonts w:cstheme="minorHAnsi"/>
          <w:b/>
          <w:bCs/>
          <w:sz w:val="30"/>
          <w:szCs w:val="30"/>
        </w:rPr>
        <w:t xml:space="preserve"> FORM TO THE LEADERS FEDERATION FOLLOWING THE CLARK CO FAIR</w:t>
      </w:r>
      <w:r w:rsidR="00AD2EBD" w:rsidRPr="009A585B">
        <w:rPr>
          <w:rFonts w:cstheme="minorHAnsi"/>
          <w:b/>
          <w:bCs/>
          <w:sz w:val="30"/>
          <w:szCs w:val="30"/>
        </w:rPr>
        <w:t xml:space="preserve"> </w:t>
      </w:r>
      <w:r w:rsidR="009A585B">
        <w:rPr>
          <w:rFonts w:cstheme="minorHAnsi"/>
          <w:b/>
          <w:bCs/>
          <w:sz w:val="30"/>
          <w:szCs w:val="30"/>
        </w:rPr>
        <w:t xml:space="preserve">TO RECEIVE </w:t>
      </w:r>
      <w:r w:rsidR="00780E18">
        <w:rPr>
          <w:rFonts w:cstheme="minorHAnsi"/>
          <w:b/>
          <w:bCs/>
          <w:sz w:val="30"/>
          <w:szCs w:val="30"/>
        </w:rPr>
        <w:t>Y</w:t>
      </w:r>
      <w:r w:rsidR="009A585B">
        <w:rPr>
          <w:rFonts w:cstheme="minorHAnsi"/>
          <w:b/>
          <w:bCs/>
          <w:sz w:val="30"/>
          <w:szCs w:val="30"/>
        </w:rPr>
        <w:t>OUR PAYMENT</w:t>
      </w:r>
      <w:r w:rsidR="00BB2774">
        <w:rPr>
          <w:rFonts w:cstheme="minorHAnsi"/>
          <w:b/>
          <w:bCs/>
          <w:sz w:val="30"/>
          <w:szCs w:val="30"/>
        </w:rPr>
        <w:t>:</w:t>
      </w:r>
    </w:p>
    <w:p w14:paraId="354C5E79" w14:textId="4DD11F66" w:rsidR="00BB2774" w:rsidRDefault="00232647" w:rsidP="00232647">
      <w:pPr>
        <w:pStyle w:val="NoSpacing"/>
        <w:jc w:val="center"/>
        <w:rPr>
          <w:rFonts w:cstheme="minorHAnsi"/>
          <w:b/>
          <w:bCs/>
          <w:color w:val="222222"/>
          <w:sz w:val="30"/>
          <w:szCs w:val="30"/>
          <w:shd w:val="clear" w:color="auto" w:fill="FFFFFF"/>
        </w:rPr>
      </w:pPr>
      <w:r w:rsidRPr="009A585B">
        <w:rPr>
          <w:rFonts w:cstheme="minorHAnsi"/>
          <w:b/>
          <w:bCs/>
          <w:color w:val="222222"/>
          <w:sz w:val="30"/>
          <w:szCs w:val="30"/>
          <w:shd w:val="clear" w:color="auto" w:fill="FFFFFF"/>
        </w:rPr>
        <w:t>517 Court St Rm #104, Neillsville, WI 54456</w:t>
      </w:r>
    </w:p>
    <w:p w14:paraId="17403694" w14:textId="136B8DAA" w:rsidR="00232647" w:rsidRDefault="00AD2EBD" w:rsidP="00232647">
      <w:pPr>
        <w:pStyle w:val="NoSpacing"/>
        <w:jc w:val="center"/>
        <w:rPr>
          <w:rFonts w:cstheme="minorHAnsi"/>
          <w:b/>
          <w:bCs/>
          <w:color w:val="222222"/>
          <w:sz w:val="30"/>
          <w:szCs w:val="30"/>
          <w:shd w:val="clear" w:color="auto" w:fill="FFFFFF"/>
        </w:rPr>
      </w:pPr>
      <w:r w:rsidRPr="009A585B">
        <w:rPr>
          <w:rFonts w:cstheme="minorHAnsi"/>
          <w:b/>
          <w:bCs/>
          <w:color w:val="222222"/>
          <w:sz w:val="30"/>
          <w:szCs w:val="30"/>
          <w:shd w:val="clear" w:color="auto" w:fill="FFFFFF"/>
        </w:rPr>
        <w:t xml:space="preserve"> (</w:t>
      </w:r>
      <w:proofErr w:type="gramStart"/>
      <w:r w:rsidR="00BB2774" w:rsidRPr="00BB2774">
        <w:rPr>
          <w:rFonts w:cstheme="minorHAnsi"/>
          <w:b/>
          <w:bCs/>
          <w:color w:val="222222"/>
          <w:sz w:val="26"/>
          <w:szCs w:val="26"/>
          <w:shd w:val="clear" w:color="auto" w:fill="FFFFFF"/>
        </w:rPr>
        <w:t>or</w:t>
      </w:r>
      <w:proofErr w:type="gramEnd"/>
      <w:r w:rsidR="00BB2774" w:rsidRPr="00BB2774">
        <w:rPr>
          <w:rFonts w:cstheme="minorHAnsi"/>
          <w:b/>
          <w:bCs/>
          <w:color w:val="222222"/>
          <w:sz w:val="26"/>
          <w:szCs w:val="26"/>
          <w:shd w:val="clear" w:color="auto" w:fill="FFFFFF"/>
        </w:rPr>
        <w:t xml:space="preserve"> email </w:t>
      </w:r>
      <w:hyperlink r:id="rId5" w:history="1">
        <w:r w:rsidR="00811657" w:rsidRPr="00CF7872">
          <w:rPr>
            <w:rStyle w:val="Hyperlink"/>
            <w:rFonts w:cstheme="minorHAnsi"/>
            <w:b/>
            <w:bCs/>
            <w:sz w:val="26"/>
            <w:szCs w:val="26"/>
            <w:shd w:val="clear" w:color="auto" w:fill="FFFFFF"/>
          </w:rPr>
          <w:t>clarkcounty4h@co.clark.wi.us</w:t>
        </w:r>
      </w:hyperlink>
      <w:r w:rsidRPr="009A585B">
        <w:rPr>
          <w:rFonts w:cstheme="minorHAnsi"/>
          <w:b/>
          <w:bCs/>
          <w:color w:val="222222"/>
          <w:sz w:val="30"/>
          <w:szCs w:val="30"/>
          <w:shd w:val="clear" w:color="auto" w:fill="FFFFFF"/>
        </w:rPr>
        <w:t>)</w:t>
      </w:r>
    </w:p>
    <w:p w14:paraId="16976626" w14:textId="1F746109" w:rsidR="000E34A9" w:rsidRDefault="000E34A9" w:rsidP="00232647">
      <w:pPr>
        <w:pStyle w:val="NoSpacing"/>
        <w:jc w:val="center"/>
        <w:rPr>
          <w:rFonts w:cstheme="minorHAnsi"/>
          <w:b/>
          <w:bCs/>
          <w:color w:val="222222"/>
          <w:sz w:val="30"/>
          <w:szCs w:val="30"/>
          <w:shd w:val="clear" w:color="auto" w:fill="FFFFFF"/>
        </w:rPr>
      </w:pPr>
      <w:bookmarkStart w:id="0" w:name="_GoBack"/>
      <w:bookmarkEnd w:id="0"/>
    </w:p>
    <w:sectPr w:rsidR="000E34A9" w:rsidSect="00232647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880C49"/>
    <w:multiLevelType w:val="hybridMultilevel"/>
    <w:tmpl w:val="D93E9C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9EB787B"/>
    <w:multiLevelType w:val="hybridMultilevel"/>
    <w:tmpl w:val="9EBAB2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zNDYwNDU2MLWwNDBQ0lEKTi0uzszPAykwrAUAYm8hpSwAAAA="/>
  </w:docVars>
  <w:rsids>
    <w:rsidRoot w:val="00652EA1"/>
    <w:rsid w:val="00013190"/>
    <w:rsid w:val="000E34A9"/>
    <w:rsid w:val="00111486"/>
    <w:rsid w:val="001529BB"/>
    <w:rsid w:val="001529E0"/>
    <w:rsid w:val="00173E0B"/>
    <w:rsid w:val="001D0F51"/>
    <w:rsid w:val="001E0B2C"/>
    <w:rsid w:val="00226147"/>
    <w:rsid w:val="00232647"/>
    <w:rsid w:val="00251904"/>
    <w:rsid w:val="002E223F"/>
    <w:rsid w:val="003D1CFB"/>
    <w:rsid w:val="00440B0E"/>
    <w:rsid w:val="00440C69"/>
    <w:rsid w:val="004A48C2"/>
    <w:rsid w:val="00543AEB"/>
    <w:rsid w:val="0059516B"/>
    <w:rsid w:val="00626C92"/>
    <w:rsid w:val="00652EA1"/>
    <w:rsid w:val="00780E18"/>
    <w:rsid w:val="00811657"/>
    <w:rsid w:val="008A2F52"/>
    <w:rsid w:val="009A585B"/>
    <w:rsid w:val="00AD2EBD"/>
    <w:rsid w:val="00B93AE9"/>
    <w:rsid w:val="00BB2774"/>
    <w:rsid w:val="00CB5761"/>
    <w:rsid w:val="00CE08B4"/>
    <w:rsid w:val="00CE3DB6"/>
    <w:rsid w:val="00D11ABD"/>
    <w:rsid w:val="00DE0EDE"/>
    <w:rsid w:val="00E0474D"/>
    <w:rsid w:val="00E76564"/>
    <w:rsid w:val="00E96A31"/>
    <w:rsid w:val="00EB3A34"/>
    <w:rsid w:val="00F01AEA"/>
    <w:rsid w:val="00F74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6B14C"/>
  <w15:chartTrackingRefBased/>
  <w15:docId w15:val="{55AC0B74-868C-4773-A1A5-3DEEA184C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2EA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765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3DB6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E3D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larkcounty4h@co.clark.wi.u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 and Teri Raatz</dc:creator>
  <cp:keywords/>
  <dc:description/>
  <cp:lastModifiedBy>SETH J HARRMANN</cp:lastModifiedBy>
  <cp:revision>3</cp:revision>
  <dcterms:created xsi:type="dcterms:W3CDTF">2022-08-01T13:32:00Z</dcterms:created>
  <dcterms:modified xsi:type="dcterms:W3CDTF">2022-08-01T13:33:00Z</dcterms:modified>
</cp:coreProperties>
</file>